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ba51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d0c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e272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ebc693b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ad47f21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73d6f69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8e16225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